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76BCF" w:rsidRPr="00397A82" w:rsidRDefault="00397A82">
      <w:pPr>
        <w:widowControl w:val="0"/>
        <w:spacing w:before="507" w:line="240" w:lineRule="auto"/>
        <w:ind w:left="1"/>
        <w:rPr>
          <w:b/>
          <w:color w:val="04850C"/>
          <w:sz w:val="28"/>
          <w:szCs w:val="28"/>
          <w:lang w:val="es-EC"/>
        </w:rPr>
      </w:pPr>
      <w:r w:rsidRPr="00397A82">
        <w:rPr>
          <w:b/>
          <w:color w:val="04850C"/>
          <w:sz w:val="28"/>
          <w:szCs w:val="28"/>
          <w:lang w:val="es-EC"/>
        </w:rPr>
        <w:t>Spanish Translation</w:t>
      </w:r>
    </w:p>
    <w:p w14:paraId="00000002" w14:textId="77777777" w:rsidR="00F76BCF" w:rsidRPr="00397A82" w:rsidRDefault="00397A82">
      <w:pPr>
        <w:widowControl w:val="0"/>
        <w:spacing w:before="661" w:line="240" w:lineRule="auto"/>
        <w:ind w:left="7"/>
        <w:rPr>
          <w:b/>
          <w:color w:val="04850C"/>
          <w:sz w:val="28"/>
          <w:szCs w:val="28"/>
          <w:lang w:val="es-EC"/>
        </w:rPr>
      </w:pPr>
      <w:r w:rsidRPr="00397A82">
        <w:rPr>
          <w:b/>
          <w:color w:val="04850C"/>
          <w:sz w:val="28"/>
          <w:szCs w:val="28"/>
          <w:lang w:val="es-EC"/>
        </w:rPr>
        <w:t>Llamada al orden, bienvenida y otros detalles</w:t>
      </w:r>
    </w:p>
    <w:p w14:paraId="00000003" w14:textId="77777777" w:rsidR="00F76BCF" w:rsidRPr="00397A82" w:rsidRDefault="00397A82">
      <w:pPr>
        <w:widowControl w:val="0"/>
        <w:spacing w:before="116" w:line="240" w:lineRule="auto"/>
        <w:ind w:left="6"/>
        <w:rPr>
          <w:b/>
          <w:sz w:val="24"/>
          <w:szCs w:val="24"/>
          <w:lang w:val="es-EC"/>
        </w:rPr>
      </w:pPr>
      <w:r w:rsidRPr="00397A82">
        <w:rPr>
          <w:b/>
          <w:sz w:val="24"/>
          <w:szCs w:val="24"/>
          <w:lang w:val="es-EC"/>
        </w:rPr>
        <w:t>Llamada al order</w:t>
      </w:r>
    </w:p>
    <w:p w14:paraId="00000004" w14:textId="77777777" w:rsidR="00F76BCF" w:rsidRPr="00397A82" w:rsidRDefault="00397A82">
      <w:pPr>
        <w:widowControl w:val="0"/>
        <w:spacing w:before="118" w:line="240" w:lineRule="auto"/>
        <w:ind w:left="5"/>
        <w:rPr>
          <w:lang w:val="es-EC"/>
        </w:rPr>
      </w:pPr>
      <w:r w:rsidRPr="00397A82">
        <w:rPr>
          <w:rFonts w:ascii="Noto Sans Symbols" w:eastAsia="Noto Sans Symbols" w:hAnsi="Noto Sans Symbols" w:cs="Noto Sans Symbols"/>
          <w:sz w:val="19"/>
          <w:szCs w:val="19"/>
          <w:lang w:val="es-EC"/>
        </w:rPr>
        <w:t>∙</w:t>
      </w:r>
      <w:r w:rsidRPr="00397A82">
        <w:rPr>
          <w:rFonts w:ascii="Noto Sans Symbols" w:eastAsia="Noto Sans Symbols" w:hAnsi="Noto Sans Symbols" w:cs="Noto Sans Symbols"/>
          <w:sz w:val="19"/>
          <w:szCs w:val="19"/>
          <w:lang w:val="es-EC"/>
        </w:rPr>
        <w:t xml:space="preserve"> </w:t>
      </w:r>
      <w:r w:rsidRPr="00397A82">
        <w:rPr>
          <w:lang w:val="es-EC"/>
        </w:rPr>
        <w:t xml:space="preserve">Maria Davila llamó a la reunión al orden a las </w:t>
      </w:r>
      <w:r w:rsidRPr="00397A82">
        <w:rPr>
          <w:u w:val="single"/>
          <w:lang w:val="es-EC"/>
        </w:rPr>
        <w:t xml:space="preserve">6:35 </w:t>
      </w:r>
      <w:r w:rsidRPr="00397A82">
        <w:rPr>
          <w:lang w:val="es-EC"/>
        </w:rPr>
        <w:t xml:space="preserve">pm. </w:t>
      </w:r>
    </w:p>
    <w:p w14:paraId="00000005" w14:textId="77777777" w:rsidR="00F76BCF" w:rsidRPr="00397A82" w:rsidRDefault="00397A82">
      <w:pPr>
        <w:widowControl w:val="0"/>
        <w:spacing w:line="240" w:lineRule="auto"/>
        <w:ind w:left="5"/>
        <w:rPr>
          <w:lang w:val="es-EC"/>
        </w:rPr>
      </w:pPr>
      <w:r w:rsidRPr="00397A82">
        <w:rPr>
          <w:rFonts w:ascii="Noto Sans Symbols" w:eastAsia="Noto Sans Symbols" w:hAnsi="Noto Sans Symbols" w:cs="Noto Sans Symbols"/>
          <w:sz w:val="19"/>
          <w:szCs w:val="19"/>
          <w:lang w:val="es-EC"/>
        </w:rPr>
        <w:t>∙</w:t>
      </w:r>
      <w:r w:rsidRPr="00397A82">
        <w:rPr>
          <w:rFonts w:ascii="Noto Sans Symbols" w:eastAsia="Noto Sans Symbols" w:hAnsi="Noto Sans Symbols" w:cs="Noto Sans Symbols"/>
          <w:sz w:val="19"/>
          <w:szCs w:val="19"/>
          <w:lang w:val="es-EC"/>
        </w:rPr>
        <w:t xml:space="preserve"> </w:t>
      </w:r>
      <w:r w:rsidRPr="00397A82">
        <w:rPr>
          <w:lang w:val="es-EC"/>
        </w:rPr>
        <w:t xml:space="preserve">Quórum fue establecido </w:t>
      </w:r>
    </w:p>
    <w:p w14:paraId="00000006" w14:textId="77777777" w:rsidR="00F76BCF" w:rsidRPr="00397A82" w:rsidRDefault="00397A82">
      <w:pPr>
        <w:widowControl w:val="0"/>
        <w:spacing w:before="507" w:line="240" w:lineRule="auto"/>
        <w:ind w:left="13"/>
        <w:rPr>
          <w:b/>
          <w:sz w:val="24"/>
          <w:szCs w:val="24"/>
          <w:lang w:val="es-EC"/>
        </w:rPr>
      </w:pPr>
      <w:r w:rsidRPr="00397A82">
        <w:rPr>
          <w:b/>
          <w:sz w:val="24"/>
          <w:szCs w:val="24"/>
          <w:lang w:val="es-EC"/>
        </w:rPr>
        <w:t>Recordatorios y otros detalles</w:t>
      </w:r>
    </w:p>
    <w:p w14:paraId="00000007" w14:textId="77777777" w:rsidR="00F76BCF" w:rsidRPr="00397A82" w:rsidRDefault="00397A82">
      <w:pPr>
        <w:widowControl w:val="0"/>
        <w:spacing w:line="240" w:lineRule="auto"/>
        <w:ind w:left="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Se está grabando la reunión</w:t>
      </w:r>
    </w:p>
    <w:p w14:paraId="00000008" w14:textId="77777777" w:rsidR="00F76BCF" w:rsidRPr="00397A82" w:rsidRDefault="00397A82">
      <w:pPr>
        <w:widowControl w:val="0"/>
        <w:spacing w:line="240" w:lineRule="auto"/>
        <w:ind w:left="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Silencio por favor</w:t>
      </w:r>
    </w:p>
    <w:p w14:paraId="00000009" w14:textId="77777777" w:rsidR="00F76BCF" w:rsidRPr="00397A82" w:rsidRDefault="00397A82">
      <w:pPr>
        <w:widowControl w:val="0"/>
        <w:spacing w:line="240" w:lineRule="auto"/>
        <w:ind w:left="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Cíñete a la agenda </w:t>
      </w:r>
    </w:p>
    <w:p w14:paraId="0000000A" w14:textId="77777777" w:rsidR="00F76BCF" w:rsidRPr="00397A82" w:rsidRDefault="00397A82">
      <w:pPr>
        <w:widowControl w:val="0"/>
        <w:spacing w:before="507" w:line="240" w:lineRule="auto"/>
        <w:rPr>
          <w:b/>
          <w:sz w:val="24"/>
          <w:szCs w:val="24"/>
          <w:lang w:val="es-EC"/>
        </w:rPr>
      </w:pPr>
      <w:r w:rsidRPr="00397A82">
        <w:rPr>
          <w:b/>
          <w:sz w:val="24"/>
          <w:szCs w:val="24"/>
          <w:lang w:val="es-EC"/>
        </w:rPr>
        <w:t>Aprobación de actas anteriores</w:t>
      </w:r>
    </w:p>
    <w:p w14:paraId="0000000B" w14:textId="77777777" w:rsidR="00F76BCF" w:rsidRPr="00397A82" w:rsidRDefault="00397A82">
      <w:pPr>
        <w:widowControl w:val="0"/>
        <w:spacing w:before="133" w:line="229" w:lineRule="auto"/>
        <w:ind w:left="718" w:right="18" w:hanging="351"/>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Corny Delasalas presentó la moción de aprobar el acta de la última reunión (22/9/20). ∙ Brooke Gifford apoyó la moción.</w:t>
      </w:r>
    </w:p>
    <w:p w14:paraId="0000000C" w14:textId="77777777" w:rsidR="00F76BCF" w:rsidRPr="00397A82" w:rsidRDefault="00397A82">
      <w:pPr>
        <w:widowControl w:val="0"/>
        <w:spacing w:before="133" w:line="229" w:lineRule="auto"/>
        <w:ind w:left="718" w:right="18" w:hanging="351"/>
        <w:rPr>
          <w:rFonts w:ascii="Noto Sans Symbols" w:eastAsia="Noto Sans Symbols" w:hAnsi="Noto Sans Symbols" w:cs="Noto Sans Symbols"/>
          <w:sz w:val="19"/>
          <w:szCs w:val="19"/>
          <w:u w:val="single"/>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Se aprobó el acta de la reunión anterior.</w:t>
      </w:r>
    </w:p>
    <w:p w14:paraId="0000000D" w14:textId="77777777" w:rsidR="00F76BCF" w:rsidRPr="00397A82" w:rsidRDefault="00397A82">
      <w:pPr>
        <w:widowControl w:val="0"/>
        <w:spacing w:before="507" w:line="240" w:lineRule="auto"/>
        <w:ind w:left="1"/>
        <w:rPr>
          <w:b/>
          <w:color w:val="04850C"/>
          <w:sz w:val="28"/>
          <w:szCs w:val="28"/>
          <w:lang w:val="es-EC"/>
        </w:rPr>
      </w:pPr>
      <w:r w:rsidRPr="00397A82">
        <w:rPr>
          <w:b/>
          <w:color w:val="04850C"/>
          <w:sz w:val="28"/>
          <w:szCs w:val="28"/>
          <w:lang w:val="es-EC"/>
        </w:rPr>
        <w:t xml:space="preserve">Agenda </w:t>
      </w:r>
    </w:p>
    <w:p w14:paraId="0000000E" w14:textId="77777777" w:rsidR="00F76BCF" w:rsidRPr="00397A82" w:rsidRDefault="00397A82">
      <w:pPr>
        <w:widowControl w:val="0"/>
        <w:spacing w:before="114" w:line="240" w:lineRule="auto"/>
        <w:rPr>
          <w:b/>
          <w:sz w:val="28"/>
          <w:szCs w:val="28"/>
          <w:lang w:val="es-EC"/>
        </w:rPr>
      </w:pPr>
      <w:r w:rsidRPr="00397A82">
        <w:rPr>
          <w:b/>
          <w:sz w:val="28"/>
          <w:szCs w:val="28"/>
          <w:lang w:val="es-EC"/>
        </w:rPr>
        <w:t>Bienvenid</w:t>
      </w:r>
      <w:r w:rsidRPr="00397A82">
        <w:rPr>
          <w:b/>
          <w:sz w:val="28"/>
          <w:szCs w:val="28"/>
          <w:lang w:val="es-EC"/>
        </w:rPr>
        <w:t>a al liderazgo escolar del condado de Dekalb</w:t>
      </w:r>
    </w:p>
    <w:p w14:paraId="0000000F" w14:textId="77777777" w:rsidR="00F76BCF" w:rsidRPr="00397A82" w:rsidRDefault="00397A82">
      <w:pPr>
        <w:widowControl w:val="0"/>
        <w:spacing w:before="133" w:line="229" w:lineRule="auto"/>
        <w:ind w:left="718" w:right="18" w:hanging="351"/>
        <w:rPr>
          <w:rFonts w:ascii="Noto Sans Symbols" w:eastAsia="Noto Sans Symbols" w:hAnsi="Noto Sans Symbols" w:cs="Noto Sans Symbols"/>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Sr. Noel Maloof (Director de Operaciones del Distrito Escolar del Condado de Dekalb), Sr. Lemuel Hawkins (Gerente Senior de Proyectos), Sr. Richard Boyd (Director de Diseño y Construcción), Sr. Marshall Orson </w:t>
      </w:r>
      <w:r w:rsidRPr="00397A82">
        <w:rPr>
          <w:rFonts w:ascii="Arial Unicode MS" w:eastAsia="Arial Unicode MS" w:hAnsi="Arial Unicode MS" w:cs="Arial Unicode MS"/>
          <w:lang w:val="es-EC"/>
        </w:rPr>
        <w:t>(Presidente de la Junta de Educación del Condado de Dekalb</w:t>
      </w:r>
      <w:proofErr w:type="gramStart"/>
      <w:r w:rsidRPr="00397A82">
        <w:rPr>
          <w:rFonts w:ascii="Arial Unicode MS" w:eastAsia="Arial Unicode MS" w:hAnsi="Arial Unicode MS" w:cs="Arial Unicode MS"/>
          <w:lang w:val="es-EC"/>
        </w:rPr>
        <w:t>) )</w:t>
      </w:r>
      <w:proofErr w:type="gramEnd"/>
      <w:r w:rsidRPr="00397A82">
        <w:rPr>
          <w:rFonts w:ascii="Arial Unicode MS" w:eastAsia="Arial Unicode MS" w:hAnsi="Arial Unicode MS" w:cs="Arial Unicode MS"/>
          <w:lang w:val="es-EC"/>
        </w:rPr>
        <w:t>, El Sr. Trenton Arnold (Superintendente de la Región 2 del Distrito Escolar del Condado de Dekalb, el Sr. Bobby Moncrief (nuevo Director de Instalaciones y Mantenimiento) fueron invitados a nues</w:t>
      </w:r>
      <w:r w:rsidRPr="00397A82">
        <w:rPr>
          <w:rFonts w:ascii="Arial Unicode MS" w:eastAsia="Arial Unicode MS" w:hAnsi="Arial Unicode MS" w:cs="Arial Unicode MS"/>
          <w:lang w:val="es-EC"/>
        </w:rPr>
        <w:t>tra reunión</w:t>
      </w:r>
    </w:p>
    <w:p w14:paraId="00000010" w14:textId="77777777" w:rsidR="00F76BCF" w:rsidRPr="00397A82" w:rsidRDefault="00397A82">
      <w:pPr>
        <w:widowControl w:val="0"/>
        <w:spacing w:before="520" w:line="240" w:lineRule="auto"/>
        <w:ind w:left="6"/>
        <w:rPr>
          <w:b/>
          <w:sz w:val="24"/>
          <w:szCs w:val="24"/>
          <w:lang w:val="es-EC"/>
        </w:rPr>
      </w:pPr>
      <w:r w:rsidRPr="00397A82">
        <w:rPr>
          <w:b/>
          <w:sz w:val="24"/>
          <w:szCs w:val="24"/>
          <w:lang w:val="es-EC"/>
        </w:rPr>
        <w:t>Preguntas de nuestra comunidad</w:t>
      </w:r>
    </w:p>
    <w:p w14:paraId="00000011" w14:textId="77777777" w:rsidR="00F76BCF" w:rsidRPr="00397A82" w:rsidRDefault="00397A82">
      <w:pPr>
        <w:widowControl w:val="0"/>
        <w:spacing w:before="133" w:line="229" w:lineRule="auto"/>
        <w:ind w:left="718" w:right="18" w:hanging="351"/>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Información general (Sr.Orson): El distrito escolar va a comenzar un "proceso integral de planificación maestra" que examinará todos los edificios escolares durante el próximo año, con una pieza importante que se completará en noviembre de 2021, pero el </w:t>
      </w:r>
      <w:r w:rsidRPr="00397A82">
        <w:rPr>
          <w:rFonts w:ascii="Arial Unicode MS" w:eastAsia="Arial Unicode MS" w:hAnsi="Arial Unicode MS" w:cs="Arial Unicode MS"/>
          <w:lang w:val="es-EC"/>
        </w:rPr>
        <w:t>proceso continuará durante el próximos 10 años</w:t>
      </w:r>
    </w:p>
    <w:p w14:paraId="00000012" w14:textId="77777777" w:rsidR="00F76BCF" w:rsidRPr="00397A82" w:rsidRDefault="00397A82">
      <w:pPr>
        <w:widowControl w:val="0"/>
        <w:spacing w:before="133" w:line="229" w:lineRule="auto"/>
        <w:ind w:left="718" w:right="18" w:hanging="351"/>
        <w:rPr>
          <w:lang w:val="es-EC"/>
        </w:rPr>
      </w:pPr>
      <w:r w:rsidRPr="00397A82">
        <w:rPr>
          <w:lang w:val="es-EC"/>
        </w:rPr>
        <w:t>o El proceso incluirá observar todas las instalaciones, dónde están ubicadas, las condiciones de las instalaciones, observar el crecimiento futuro o la disminución de las poblaciones en las áreas; esto ayudará</w:t>
      </w:r>
      <w:r w:rsidRPr="00397A82">
        <w:rPr>
          <w:lang w:val="es-EC"/>
        </w:rPr>
        <w:t xml:space="preserve"> a garantizar que el condado esté haciendo las inversiones adecuadas en sus escuelas, incluyendo dónde invertir en nuevas construcciones o invertir en edificios antiguos o existentes, o incluso posiblemente en edificios en desmantelamiento</w:t>
      </w:r>
    </w:p>
    <w:p w14:paraId="00000013" w14:textId="77777777" w:rsidR="00F76BCF" w:rsidRPr="00397A82" w:rsidRDefault="00397A82">
      <w:pPr>
        <w:widowControl w:val="0"/>
        <w:spacing w:before="133" w:line="229" w:lineRule="auto"/>
        <w:ind w:left="718" w:right="18" w:hanging="351"/>
        <w:rPr>
          <w:lang w:val="es-EC"/>
        </w:rPr>
      </w:pPr>
      <w:r w:rsidRPr="00397A82">
        <w:rPr>
          <w:lang w:val="es-EC"/>
        </w:rPr>
        <w:t>o Buscando obten</w:t>
      </w:r>
      <w:r w:rsidRPr="00397A82">
        <w:rPr>
          <w:lang w:val="es-EC"/>
        </w:rPr>
        <w:t>er votos para $ 5 millones en fondos SPLOST 6 para apoyar proyectos</w:t>
      </w:r>
    </w:p>
    <w:p w14:paraId="00000014" w14:textId="77777777" w:rsidR="00F76BCF" w:rsidRPr="00397A82" w:rsidRDefault="00F76BCF">
      <w:pPr>
        <w:widowControl w:val="0"/>
        <w:spacing w:before="13" w:line="240" w:lineRule="auto"/>
        <w:ind w:right="727"/>
        <w:jc w:val="right"/>
        <w:rPr>
          <w:rFonts w:ascii="Noto Sans Symbols" w:eastAsia="Noto Sans Symbols" w:hAnsi="Noto Sans Symbols" w:cs="Noto Sans Symbols"/>
          <w:lang w:val="es-EC"/>
        </w:rPr>
      </w:pPr>
    </w:p>
    <w:p w14:paraId="00000015" w14:textId="77777777" w:rsidR="00F76BCF" w:rsidRPr="00397A82" w:rsidRDefault="00397A82">
      <w:pPr>
        <w:widowControl w:val="0"/>
        <w:spacing w:line="263" w:lineRule="auto"/>
        <w:ind w:left="718" w:right="44" w:hanging="351"/>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Pregunta:  Después de las conversaciones durante las reuniones de redistribución de distritos el año pasado con el ex director de operaciones, quedó muy claro a partir de sus comentarios que sentía que no valía la pena continuar con el mantenimiento de las</w:t>
      </w:r>
      <w:r w:rsidRPr="00397A82">
        <w:rPr>
          <w:lang w:val="es-EC"/>
        </w:rPr>
        <w:t xml:space="preserve"> escuelas más antiguas del vecindario en los esfuerzos del condado para hacer la transición a escuelas primarias modelo más grandes como Fernbank</w:t>
      </w:r>
      <w:proofErr w:type="gramStart"/>
      <w:r w:rsidRPr="00397A82">
        <w:rPr>
          <w:lang w:val="es-EC"/>
        </w:rPr>
        <w:t>. .</w:t>
      </w:r>
      <w:proofErr w:type="gramEnd"/>
      <w:r w:rsidRPr="00397A82">
        <w:rPr>
          <w:lang w:val="es-EC"/>
        </w:rPr>
        <w:t xml:space="preserve"> Las escuelas de vecindario son verdaderamente el corazón de la comunidad y, de hecho, son esenciales hasta </w:t>
      </w:r>
      <w:r w:rsidRPr="00397A82">
        <w:rPr>
          <w:lang w:val="es-EC"/>
        </w:rPr>
        <w:t>que se construyan las escuelas más grandes. Sin planes en el horizonte para construir otra de estas escuelas más grandes en nuestra región, ¿cómo se asegurará el distrito de que la seguridad y comodidad de nuestros estudiantes y personal y el mantenimiento</w:t>
      </w:r>
      <w:r w:rsidRPr="00397A82">
        <w:rPr>
          <w:lang w:val="es-EC"/>
        </w:rPr>
        <w:t xml:space="preserve"> de nuestra escuela se seguirán abordando de inmediato? No hay duda de que nuestro edificio está envejeciendo, pero sería un flaco favor a nuestros estudiantes, personal y comunidad no abordar reparaciones de alto presupuesto que tendrán beneficios inmedia</w:t>
      </w:r>
      <w:r w:rsidRPr="00397A82">
        <w:rPr>
          <w:lang w:val="es-EC"/>
        </w:rPr>
        <w:t>tos y duraderos para sus electores.</w:t>
      </w:r>
    </w:p>
    <w:p w14:paraId="00000016" w14:textId="77777777" w:rsidR="00F76BCF" w:rsidRPr="00397A82" w:rsidRDefault="00397A82">
      <w:pPr>
        <w:widowControl w:val="0"/>
        <w:spacing w:before="25" w:line="229" w:lineRule="auto"/>
        <w:ind w:left="724" w:right="31" w:hanging="357"/>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Sr. Maloof)- Entiende la importancia de una escuela del vecindario, envejezca o no, pero puede presentar desafíos. A veces han sido "criaturas descuidadas" en el pasado, aunque tienen buenos huesos. “Edific</w:t>
      </w:r>
      <w:r w:rsidRPr="00397A82">
        <w:rPr>
          <w:lang w:val="es-EC"/>
        </w:rPr>
        <w:t>ios como Laurel Ridge seguirán recibiendo el enfoque y la atención que necesitan”. Los procesos toman tiempo, pero continuarán asegurándose de que sea una prioridad.</w:t>
      </w:r>
    </w:p>
    <w:p w14:paraId="00000017" w14:textId="77777777" w:rsidR="00F76BCF" w:rsidRPr="00397A82" w:rsidRDefault="00397A82">
      <w:pPr>
        <w:widowControl w:val="0"/>
        <w:spacing w:before="25" w:line="229" w:lineRule="auto"/>
        <w:ind w:left="724" w:right="31" w:hanging="357"/>
        <w:rPr>
          <w:lang w:val="es-EC"/>
        </w:rPr>
      </w:pPr>
      <w:r w:rsidRPr="00397A82">
        <w:rPr>
          <w:lang w:val="es-EC"/>
        </w:rPr>
        <w:t xml:space="preserve">o Cosas que han hecho desde junio: se han puesto 57 órdenes de trabajo, se han completado </w:t>
      </w:r>
      <w:r w:rsidRPr="00397A82">
        <w:rPr>
          <w:lang w:val="es-EC"/>
        </w:rPr>
        <w:t>40, 8 de las cuales (desde enero) han sido relacionadas con HVAC, 6 de las cuales se han completado y las otras 2 han sido en la última semana y se completará con ASAP</w:t>
      </w:r>
    </w:p>
    <w:p w14:paraId="00000018" w14:textId="77777777" w:rsidR="00F76BCF" w:rsidRPr="00397A82" w:rsidRDefault="00397A82">
      <w:pPr>
        <w:widowControl w:val="0"/>
        <w:spacing w:before="25" w:line="229" w:lineRule="auto"/>
        <w:ind w:left="724" w:right="31" w:hanging="357"/>
        <w:rPr>
          <w:lang w:val="es-EC"/>
        </w:rPr>
      </w:pPr>
      <w:r w:rsidRPr="00397A82">
        <w:rPr>
          <w:lang w:val="es-EC"/>
        </w:rPr>
        <w:t>o Reemplazo de ventanas: han determinado que el reemplazo de ventanas es lo mejor para l</w:t>
      </w:r>
      <w:r w:rsidRPr="00397A82">
        <w:rPr>
          <w:lang w:val="es-EC"/>
        </w:rPr>
        <w:t>a escuela, aunque han estado haciendo algunos otros remedios, como pintar áreas con pintura con plomo, pero el reemplazo de ventanas es lo mejor para la escuela a largo plazo</w:t>
      </w:r>
    </w:p>
    <w:p w14:paraId="00000019" w14:textId="77777777" w:rsidR="00F76BCF" w:rsidRPr="00397A82" w:rsidRDefault="00397A82">
      <w:pPr>
        <w:widowControl w:val="0"/>
        <w:spacing w:before="25" w:line="229" w:lineRule="auto"/>
        <w:ind w:left="724" w:right="31" w:hanging="357"/>
        <w:rPr>
          <w:lang w:val="es-EC"/>
        </w:rPr>
      </w:pPr>
      <w:r w:rsidRPr="00397A82">
        <w:rPr>
          <w:lang w:val="es-EC"/>
        </w:rPr>
        <w:t xml:space="preserve">o Reasignación de fondos de SPLOST 5 en el condado (según las condiciones de las </w:t>
      </w:r>
      <w:r w:rsidRPr="00397A82">
        <w:rPr>
          <w:lang w:val="es-EC"/>
        </w:rPr>
        <w:t>instalaciones): uno de los proyectos elegidos y aprobados es una actualización importante del sistema HVAC ($ 7.38 millones solo para HVAC y actualizaciones de infraestructura relacionadas para una revisión general del sistema) para Laurel Ridge. Esto está</w:t>
      </w:r>
      <w:r w:rsidRPr="00397A82">
        <w:rPr>
          <w:lang w:val="es-EC"/>
        </w:rPr>
        <w:t xml:space="preserve"> listo para su departamento de adquisiciones y mirando a principios de año para seguir adelante con eso.</w:t>
      </w:r>
    </w:p>
    <w:p w14:paraId="0000001A" w14:textId="77777777" w:rsidR="00F76BCF" w:rsidRPr="00397A82" w:rsidRDefault="00397A82">
      <w:pPr>
        <w:widowControl w:val="0"/>
        <w:spacing w:before="25" w:line="229" w:lineRule="auto"/>
        <w:ind w:left="724" w:right="31" w:hanging="357"/>
        <w:rPr>
          <w:lang w:val="es-EC"/>
        </w:rPr>
      </w:pPr>
      <w:r w:rsidRPr="00397A82">
        <w:rPr>
          <w:lang w:val="es-EC"/>
        </w:rPr>
        <w:t xml:space="preserve">o Otros proyectos- Laurel Ridge tendrá una cerca de seguridad puesta (primavera); Proyectos ya terminados: se ha instalado una nueva trampa de grasa y </w:t>
      </w:r>
      <w:r w:rsidRPr="00397A82">
        <w:rPr>
          <w:lang w:val="es-EC"/>
        </w:rPr>
        <w:t>un dispositivo de prevención de reflujo, y ya se ha instalado HVAC en el gimnasio.</w:t>
      </w:r>
    </w:p>
    <w:p w14:paraId="0000001B" w14:textId="77777777" w:rsidR="00F76BCF" w:rsidRPr="00397A82" w:rsidRDefault="00397A82">
      <w:pPr>
        <w:widowControl w:val="0"/>
        <w:spacing w:before="25" w:line="229" w:lineRule="auto"/>
        <w:ind w:left="724" w:right="31" w:hanging="357"/>
        <w:rPr>
          <w:lang w:val="es-EC"/>
        </w:rPr>
      </w:pPr>
      <w:r w:rsidRPr="00397A82">
        <w:rPr>
          <w:lang w:val="es-EC"/>
        </w:rPr>
        <w:t>o Él "no quiere (n) enviar un mensaje de que no vale la pena invertir dinero y tiempo en su edificio"</w:t>
      </w:r>
    </w:p>
    <w:p w14:paraId="0000001C" w14:textId="77777777" w:rsidR="00F76BCF" w:rsidRPr="00397A82" w:rsidRDefault="00397A82">
      <w:pPr>
        <w:widowControl w:val="0"/>
        <w:spacing w:before="25" w:line="229" w:lineRule="auto"/>
        <w:ind w:left="724" w:right="31" w:hanging="357"/>
        <w:rPr>
          <w:lang w:val="es-EC"/>
        </w:rPr>
      </w:pPr>
      <w:r w:rsidRPr="00397A82">
        <w:rPr>
          <w:lang w:val="es-EC"/>
        </w:rPr>
        <w:t>o Dedicación a las actualizaciones completas del sistema para las escue</w:t>
      </w:r>
      <w:r w:rsidRPr="00397A82">
        <w:rPr>
          <w:lang w:val="es-EC"/>
        </w:rPr>
        <w:t>las de todo el condado o Sr. Orson: la nueva pista en DHMS muestra la inversión en el grupo</w:t>
      </w:r>
    </w:p>
    <w:p w14:paraId="0000001D" w14:textId="77777777" w:rsidR="00F76BCF" w:rsidRPr="00397A82" w:rsidRDefault="00397A82">
      <w:pPr>
        <w:widowControl w:val="0"/>
        <w:spacing w:before="274" w:line="229" w:lineRule="auto"/>
        <w:ind w:left="723" w:right="144" w:hanging="356"/>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Pregunta: A los padres se les dijo que pintar sobre la pintura con plomo en las ventanas era una opción, además de pintarlas para cerrarlas. ¿Por qué pintar las v</w:t>
      </w:r>
      <w:r w:rsidRPr="00397A82">
        <w:rPr>
          <w:lang w:val="es-EC"/>
        </w:rPr>
        <w:t>entanas cerradas sería una opción debido a la ventilación con COVID-19 o para usar como salida de emergencia?</w:t>
      </w:r>
    </w:p>
    <w:p w14:paraId="0000001E" w14:textId="77777777" w:rsidR="00F76BCF" w:rsidRPr="00397A82" w:rsidRDefault="00397A82">
      <w:pPr>
        <w:widowControl w:val="0"/>
        <w:spacing w:before="18" w:line="229" w:lineRule="auto"/>
        <w:ind w:left="718" w:right="274" w:hanging="351"/>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Mr. Maloof)- No pintarán las ventanas para cerrarlas, esta no es su metodología. Utilizan un método de pintura para encapsular la pi</w:t>
      </w:r>
      <w:r w:rsidRPr="00397A82">
        <w:rPr>
          <w:lang w:val="es-EC"/>
        </w:rPr>
        <w:t>ntura con plomo, según las pautas de la EPA. Sin embargo, esta será una solución temporal porque se decidió que un reemplazo de ventana sería lo mejor para los estudiantes y la escuela.</w:t>
      </w:r>
    </w:p>
    <w:p w14:paraId="0000001F" w14:textId="77777777" w:rsidR="00F76BCF" w:rsidRPr="00397A82" w:rsidRDefault="00397A82">
      <w:pPr>
        <w:widowControl w:val="0"/>
        <w:spacing w:line="229" w:lineRule="auto"/>
        <w:ind w:left="718" w:right="130" w:hanging="351"/>
        <w:rPr>
          <w:lang w:val="es-EC"/>
        </w:rPr>
      </w:pPr>
      <w:r w:rsidRPr="00397A82">
        <w:rPr>
          <w:rFonts w:ascii="Noto Sans Symbols" w:eastAsia="Noto Sans Symbols" w:hAnsi="Noto Sans Symbols" w:cs="Noto Sans Symbols"/>
          <w:lang w:val="es-EC"/>
        </w:rPr>
        <w:lastRenderedPageBreak/>
        <w:t>∙</w:t>
      </w:r>
      <w:r w:rsidRPr="00397A82">
        <w:rPr>
          <w:rFonts w:ascii="Noto Sans Symbols" w:eastAsia="Noto Sans Symbols" w:hAnsi="Noto Sans Symbols" w:cs="Noto Sans Symbols"/>
          <w:lang w:val="es-EC"/>
        </w:rPr>
        <w:t xml:space="preserve"> </w:t>
      </w:r>
      <w:r w:rsidRPr="00397A82">
        <w:rPr>
          <w:lang w:val="es-EC"/>
        </w:rPr>
        <w:t>Pregunta: Escuchamos de nuestra PTA que hubo una discusión sobre la obtención de nuevas ventanas, pero estas ventanas no iban a estar operativas. Esa no es una buena idea debido a nuestras recomendaciones todavía defectuosas de HVAC y CDC de ventilación ad</w:t>
      </w:r>
      <w:r w:rsidRPr="00397A82">
        <w:rPr>
          <w:lang w:val="es-EC"/>
        </w:rPr>
        <w:t>ecuada debido a COVID. ¿Puede el distrito comprometerse con nosotros para obtener nuevas ventanas operativas para nuestro edificio?</w:t>
      </w:r>
    </w:p>
    <w:p w14:paraId="00000020" w14:textId="77777777" w:rsidR="00F76BCF" w:rsidRPr="00397A82" w:rsidRDefault="00F76BCF">
      <w:pPr>
        <w:widowControl w:val="0"/>
        <w:spacing w:line="229" w:lineRule="auto"/>
        <w:ind w:left="718" w:right="130" w:hanging="351"/>
        <w:rPr>
          <w:lang w:val="es-EC"/>
        </w:rPr>
      </w:pPr>
    </w:p>
    <w:p w14:paraId="00000021" w14:textId="77777777" w:rsidR="00F76BCF" w:rsidRPr="00397A82" w:rsidRDefault="00397A82">
      <w:pPr>
        <w:widowControl w:val="0"/>
        <w:spacing w:before="18" w:line="230" w:lineRule="auto"/>
        <w:ind w:left="366" w:right="790"/>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Sr. Maloof) ¡Laurel Ridge recibirá nuevas ventanas y estarán operativas! Debería ser un trabajo bastante rápi</w:t>
      </w:r>
      <w:r w:rsidRPr="00397A82">
        <w:rPr>
          <w:lang w:val="es-EC"/>
        </w:rPr>
        <w:t>do, una vez que entren las unidades.</w:t>
      </w:r>
    </w:p>
    <w:p w14:paraId="00000022" w14:textId="77777777" w:rsidR="00F76BCF" w:rsidRPr="00397A82" w:rsidRDefault="00F76BCF">
      <w:pPr>
        <w:widowControl w:val="0"/>
        <w:spacing w:before="18" w:line="230" w:lineRule="auto"/>
        <w:ind w:left="366" w:right="790"/>
        <w:jc w:val="center"/>
        <w:rPr>
          <w:lang w:val="es-EC"/>
        </w:rPr>
      </w:pPr>
    </w:p>
    <w:p w14:paraId="00000023" w14:textId="77777777" w:rsidR="00F76BCF" w:rsidRPr="00397A82" w:rsidRDefault="00397A82">
      <w:pPr>
        <w:widowControl w:val="0"/>
        <w:spacing w:before="272" w:line="229" w:lineRule="auto"/>
        <w:ind w:left="722" w:right="128" w:hanging="355"/>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Pregunta: Noté que las ventanas afuera del edificio de la escuela todavía no están pintadas y se están descascarando. Todas esas virutas pueden ir al suelo y contaminar el suelo. ¿Hay planes para pintar esas ventanas</w:t>
      </w:r>
      <w:r w:rsidRPr="00397A82">
        <w:rPr>
          <w:lang w:val="es-EC"/>
        </w:rPr>
        <w:t xml:space="preserve"> y, de ser así, cuándo?</w:t>
      </w:r>
    </w:p>
    <w:p w14:paraId="00000024" w14:textId="77777777" w:rsidR="00F76BCF" w:rsidRPr="00397A82" w:rsidRDefault="00F76BCF">
      <w:pPr>
        <w:widowControl w:val="0"/>
        <w:spacing w:before="272" w:line="229" w:lineRule="auto"/>
        <w:ind w:left="722" w:right="128" w:hanging="355"/>
        <w:rPr>
          <w:lang w:val="es-EC"/>
        </w:rPr>
      </w:pPr>
    </w:p>
    <w:p w14:paraId="00000025" w14:textId="77777777" w:rsidR="00F76BCF" w:rsidRPr="00397A82" w:rsidRDefault="00397A82">
      <w:pPr>
        <w:widowControl w:val="0"/>
        <w:spacing w:before="18" w:line="229" w:lineRule="auto"/>
        <w:ind w:left="723" w:right="21" w:hanging="356"/>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Sr. Maloof) Sí, la remediación se hará en el exterior de las ventanas, tal como se ha hecho en el interior. Esto debería comenzar en las próximas semanas, por una empresa certificada.</w:t>
      </w:r>
    </w:p>
    <w:p w14:paraId="00000026" w14:textId="77777777" w:rsidR="00F76BCF" w:rsidRPr="00397A82" w:rsidRDefault="00397A82">
      <w:pPr>
        <w:widowControl w:val="0"/>
        <w:spacing w:before="273" w:line="229" w:lineRule="auto"/>
        <w:ind w:left="718" w:right="225" w:hanging="351"/>
        <w:jc w:val="both"/>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 xml:space="preserve">Pregunta: Nos enteramos de que </w:t>
      </w:r>
      <w:r w:rsidRPr="00397A82">
        <w:rPr>
          <w:lang w:val="es-EC"/>
        </w:rPr>
        <w:t>planea reemplazar las ventanas en algún momento de los próximos meses. Si los niños regresan a la escuela, ¿sería una mala idea? ¿Sería mejor si reemplazaran las ventanas durante los meses de verano?</w:t>
      </w:r>
    </w:p>
    <w:p w14:paraId="00000027" w14:textId="77777777" w:rsidR="00F76BCF" w:rsidRPr="00397A82" w:rsidRDefault="00397A82">
      <w:pPr>
        <w:widowControl w:val="0"/>
        <w:spacing w:before="18" w:line="229" w:lineRule="auto"/>
        <w:ind w:left="718" w:right="104" w:hanging="351"/>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Sr. Maloof) Por lo general, el verano es e</w:t>
      </w:r>
      <w:r w:rsidRPr="00397A82">
        <w:rPr>
          <w:lang w:val="es-EC"/>
        </w:rPr>
        <w:t>l momento más fácil, pero planean coordinar y hacer planes para trabajar con la Sra. Schrock y terminar el trabajo antes de eso, en los momentos apropiados. El plazo dependerá principalmente de cuándo las nuevas ventanas estén disponibles y puedan entregar</w:t>
      </w:r>
      <w:r w:rsidRPr="00397A82">
        <w:rPr>
          <w:lang w:val="es-EC"/>
        </w:rPr>
        <w:t>se. También dependerá del período de tiempo en que los estudiantes regresen a la escuela. Si la comunidad de Laurel Ridge realmente quiere presionar para que se haga en verano, entonces probablemente puedan adaptarse a eso.</w:t>
      </w:r>
    </w:p>
    <w:p w14:paraId="00000028" w14:textId="77777777" w:rsidR="00F76BCF" w:rsidRPr="00397A82" w:rsidRDefault="00397A82">
      <w:pPr>
        <w:widowControl w:val="0"/>
        <w:spacing w:before="273" w:line="230" w:lineRule="auto"/>
        <w:ind w:left="718" w:right="102" w:hanging="351"/>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Pregunta: ¿Se certificará la e</w:t>
      </w:r>
      <w:r w:rsidRPr="00397A82">
        <w:rPr>
          <w:lang w:val="es-EC"/>
        </w:rPr>
        <w:t>mpresa que hará el trabajo en el futuro para trabajar en edificios que potencialmente tengan pintura con plomo?</w:t>
      </w:r>
    </w:p>
    <w:p w14:paraId="00000029" w14:textId="77777777" w:rsidR="00F76BCF" w:rsidRPr="00397A82" w:rsidRDefault="00397A82">
      <w:pPr>
        <w:widowControl w:val="0"/>
        <w:spacing w:before="18" w:line="240" w:lineRule="auto"/>
        <w:ind w:left="366"/>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Si</w:t>
      </w:r>
    </w:p>
    <w:p w14:paraId="0000002A" w14:textId="77777777" w:rsidR="00F76BCF" w:rsidRPr="00397A82" w:rsidRDefault="00397A82">
      <w:pPr>
        <w:widowControl w:val="0"/>
        <w:spacing w:before="263" w:line="240" w:lineRule="auto"/>
        <w:ind w:left="366"/>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Pregunta: ¿Cuándo estará operativo el nuevo letrero?</w:t>
      </w:r>
    </w:p>
    <w:p w14:paraId="0000002B" w14:textId="77777777" w:rsidR="00F76BCF" w:rsidRPr="00397A82" w:rsidRDefault="00397A82">
      <w:pPr>
        <w:widowControl w:val="0"/>
        <w:spacing w:before="11" w:line="211" w:lineRule="auto"/>
        <w:ind w:left="718" w:right="171" w:hanging="351"/>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Respuesta: (Sr. Hawkins) Se han colocado 12 letreros nuevos en el Distrito este año, por lo que hubo un retraso, pero deberíamos tener un electricista en LRE para el 20 de noviembre o la semana del 23 de noviembre. Una vez que eso suceda, estará completame</w:t>
      </w:r>
      <w:r w:rsidRPr="00397A82">
        <w:rPr>
          <w:lang w:val="es-EC"/>
        </w:rPr>
        <w:t>nte listo para su uso.</w:t>
      </w:r>
    </w:p>
    <w:p w14:paraId="0000002C" w14:textId="77777777" w:rsidR="00F76BCF" w:rsidRPr="00397A82" w:rsidRDefault="00397A82">
      <w:pPr>
        <w:widowControl w:val="0"/>
        <w:spacing w:before="289" w:line="228" w:lineRule="auto"/>
        <w:ind w:left="723" w:right="292" w:hanging="356"/>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El Sr.Orson también compartió que en la escuela secundaria Druid Hills, la tasa de graduación en 2018 fue del 77%, pero que ahora supera el 85% (2020).</w:t>
      </w:r>
    </w:p>
    <w:p w14:paraId="0000002D" w14:textId="77777777" w:rsidR="00F76BCF" w:rsidRPr="00397A82" w:rsidRDefault="00397A82">
      <w:pPr>
        <w:widowControl w:val="0"/>
        <w:spacing w:before="274" w:line="229" w:lineRule="auto"/>
        <w:ind w:left="718" w:right="179" w:hanging="351"/>
        <w:rPr>
          <w:lang w:val="es-EC"/>
        </w:rPr>
      </w:pPr>
      <w:r w:rsidRPr="00397A82">
        <w:rPr>
          <w:rFonts w:ascii="Noto Sans Symbols" w:eastAsia="Noto Sans Symbols" w:hAnsi="Noto Sans Symbols" w:cs="Noto Sans Symbols"/>
          <w:lang w:val="es-EC"/>
        </w:rPr>
        <w:t>∙</w:t>
      </w:r>
      <w:r w:rsidRPr="00397A82">
        <w:rPr>
          <w:rFonts w:ascii="Noto Sans Symbols" w:eastAsia="Noto Sans Symbols" w:hAnsi="Noto Sans Symbols" w:cs="Noto Sans Symbols"/>
          <w:lang w:val="es-EC"/>
        </w:rPr>
        <w:t xml:space="preserve"> </w:t>
      </w:r>
      <w:r w:rsidRPr="00397A82">
        <w:rPr>
          <w:lang w:val="es-EC"/>
        </w:rPr>
        <w:t xml:space="preserve">La Sra. Schrock agradeció al equipo del condado por todas las mejoras que se </w:t>
      </w:r>
      <w:r w:rsidRPr="00397A82">
        <w:rPr>
          <w:lang w:val="es-EC"/>
        </w:rPr>
        <w:t>han realizado en la escuela: nuevos paneles del techo en la cafetería, nueva iluminación en la biblioteca y en los salones de educación especial, nuevo calentador de agua en el salón de arte, arreglando la canaleta. en el frente de la escuela, etc.</w:t>
      </w:r>
    </w:p>
    <w:p w14:paraId="0000002E" w14:textId="77777777" w:rsidR="00F76BCF" w:rsidRPr="00397A82" w:rsidRDefault="00397A82">
      <w:pPr>
        <w:widowControl w:val="0"/>
        <w:spacing w:before="496" w:line="240" w:lineRule="auto"/>
        <w:ind w:left="13"/>
        <w:rPr>
          <w:b/>
          <w:sz w:val="24"/>
          <w:szCs w:val="24"/>
          <w:lang w:val="es-EC"/>
        </w:rPr>
      </w:pPr>
      <w:r w:rsidRPr="00397A82">
        <w:rPr>
          <w:b/>
          <w:sz w:val="24"/>
          <w:szCs w:val="24"/>
          <w:lang w:val="es-EC"/>
        </w:rPr>
        <w:t>Actuali</w:t>
      </w:r>
      <w:r w:rsidRPr="00397A82">
        <w:rPr>
          <w:b/>
          <w:sz w:val="24"/>
          <w:szCs w:val="24"/>
          <w:lang w:val="es-EC"/>
        </w:rPr>
        <w:t>zaciones del Comité Ejecutivo de la PTA</w:t>
      </w:r>
    </w:p>
    <w:p w14:paraId="0000002F" w14:textId="77777777" w:rsidR="00F76BCF" w:rsidRPr="00397A82" w:rsidRDefault="00397A82">
      <w:pPr>
        <w:widowControl w:val="0"/>
        <w:spacing w:before="115" w:line="240" w:lineRule="auto"/>
        <w:ind w:left="718"/>
        <w:rPr>
          <w:lang w:val="es-EC"/>
        </w:rPr>
      </w:pPr>
      <w:r w:rsidRPr="00397A82">
        <w:rPr>
          <w:b/>
          <w:lang w:val="es-EC"/>
        </w:rPr>
        <w:lastRenderedPageBreak/>
        <w:t xml:space="preserve">Informe del tesorero- </w:t>
      </w:r>
      <w:r w:rsidRPr="00397A82">
        <w:rPr>
          <w:lang w:val="es-EC"/>
        </w:rPr>
        <w:t xml:space="preserve">Katie Miller </w:t>
      </w:r>
    </w:p>
    <w:p w14:paraId="00000030" w14:textId="77777777" w:rsidR="00F76BCF" w:rsidRPr="00397A82" w:rsidRDefault="00397A82">
      <w:pPr>
        <w:widowControl w:val="0"/>
        <w:spacing w:before="133" w:line="240" w:lineRule="auto"/>
        <w:ind w:left="1446"/>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Saldo inicial- (6/1) - $ 64,866</w:t>
      </w:r>
    </w:p>
    <w:p w14:paraId="00000031" w14:textId="77777777" w:rsidR="00F76BCF" w:rsidRPr="00397A82" w:rsidRDefault="00397A82">
      <w:pPr>
        <w:widowControl w:val="0"/>
        <w:spacing w:before="133" w:line="240" w:lineRule="auto"/>
        <w:ind w:left="1446"/>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Gastos- $ 5,502</w:t>
      </w:r>
    </w:p>
    <w:p w14:paraId="00000032" w14:textId="77777777" w:rsidR="00F76BCF" w:rsidRPr="00397A82" w:rsidRDefault="00397A82">
      <w:pPr>
        <w:widowControl w:val="0"/>
        <w:spacing w:before="133" w:line="240" w:lineRule="auto"/>
        <w:ind w:left="1446"/>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Ingresos- $ 5,735</w:t>
      </w:r>
    </w:p>
    <w:p w14:paraId="00000033" w14:textId="77777777" w:rsidR="00F76BCF" w:rsidRPr="00397A82" w:rsidRDefault="00397A82">
      <w:pPr>
        <w:widowControl w:val="0"/>
        <w:spacing w:before="133" w:line="240" w:lineRule="auto"/>
        <w:ind w:left="1446"/>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Saldo final (11/10) - $ 64,487</w:t>
      </w:r>
    </w:p>
    <w:p w14:paraId="00000034" w14:textId="77777777" w:rsidR="00F76BCF" w:rsidRPr="00397A82" w:rsidRDefault="00F76BCF">
      <w:pPr>
        <w:widowControl w:val="0"/>
        <w:spacing w:line="240" w:lineRule="auto"/>
        <w:ind w:left="806"/>
        <w:rPr>
          <w:b/>
          <w:lang w:val="es-EC"/>
        </w:rPr>
      </w:pPr>
    </w:p>
    <w:p w14:paraId="00000035" w14:textId="77777777" w:rsidR="00F76BCF" w:rsidRPr="00397A82" w:rsidRDefault="00397A82">
      <w:pPr>
        <w:widowControl w:val="0"/>
        <w:spacing w:line="240" w:lineRule="auto"/>
        <w:ind w:left="806"/>
        <w:rPr>
          <w:lang w:val="es-EC"/>
        </w:rPr>
      </w:pPr>
      <w:r w:rsidRPr="00397A82">
        <w:rPr>
          <w:b/>
          <w:lang w:val="es-EC"/>
        </w:rPr>
        <w:t xml:space="preserve">Otras actualizaciones- </w:t>
      </w:r>
      <w:r w:rsidRPr="00397A82">
        <w:rPr>
          <w:lang w:val="es-EC"/>
        </w:rPr>
        <w:t xml:space="preserve">Maria Davila </w:t>
      </w:r>
    </w:p>
    <w:p w14:paraId="00000036"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No tendremos Boosterthon este año, debido a complicaciones con Covid 19, pero el depósito que hemos enviado para este año se transferirá al próximo año.</w:t>
      </w:r>
    </w:p>
    <w:p w14:paraId="00000037"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Programa de reembolso para maestros: 9 maestros ya han solicitado ∙ Se permiten hasta $ 200</w:t>
      </w:r>
    </w:p>
    <w:p w14:paraId="00000038"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Esto </w:t>
      </w:r>
      <w:r w:rsidRPr="00397A82">
        <w:rPr>
          <w:rFonts w:ascii="Arial Unicode MS" w:eastAsia="Arial Unicode MS" w:hAnsi="Arial Unicode MS" w:cs="Arial Unicode MS"/>
          <w:lang w:val="es-EC"/>
        </w:rPr>
        <w:t>cubre libros, capacitación / desarrollo profesional y suministros.</w:t>
      </w:r>
    </w:p>
    <w:p w14:paraId="00000039"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Fomentar una mayor participación</w:t>
      </w:r>
    </w:p>
    <w:p w14:paraId="0000003A"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Un padre me preguntó: ¿Se puede utilizar este reembolso para actualizaciones de Internet para maestros? La junta ejecutiva discutirá y</w:t>
      </w:r>
    </w:p>
    <w:p w14:paraId="0000003B" w14:textId="77777777" w:rsidR="00F76BCF" w:rsidRPr="00397A82" w:rsidRDefault="00397A82">
      <w:pPr>
        <w:widowControl w:val="0"/>
        <w:spacing w:before="17" w:line="232" w:lineRule="auto"/>
        <w:ind w:left="546" w:right="85"/>
        <w:rPr>
          <w:lang w:val="es-EC"/>
        </w:rPr>
      </w:pPr>
      <w:r w:rsidRPr="00397A82">
        <w:rPr>
          <w:lang w:val="es-EC"/>
        </w:rPr>
        <w:t>averiguar cómo ha</w:t>
      </w:r>
      <w:r w:rsidRPr="00397A82">
        <w:rPr>
          <w:lang w:val="es-EC"/>
        </w:rPr>
        <w:t>cer los recibos para esto (los puntos calientes no se han</w:t>
      </w:r>
    </w:p>
    <w:p w14:paraId="0000003C" w14:textId="77777777" w:rsidR="00F76BCF" w:rsidRPr="00397A82" w:rsidRDefault="00397A82">
      <w:pPr>
        <w:widowControl w:val="0"/>
        <w:spacing w:before="17" w:line="232" w:lineRule="auto"/>
        <w:ind w:left="546" w:right="85"/>
        <w:rPr>
          <w:lang w:val="es-EC"/>
        </w:rPr>
      </w:pPr>
      <w:r w:rsidRPr="00397A82">
        <w:rPr>
          <w:lang w:val="es-EC"/>
        </w:rPr>
        <w:t>prestado al personal a través del condado)</w:t>
      </w:r>
    </w:p>
    <w:p w14:paraId="0000003D"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La Junta Ejecutiva no se ha reunido con los presidentes de los comités, pero espera hacerlo en un futuro próximo</w:t>
      </w:r>
    </w:p>
    <w:p w14:paraId="0000003E" w14:textId="77777777" w:rsidR="00F76BCF" w:rsidRPr="00397A82" w:rsidRDefault="00397A82">
      <w:pPr>
        <w:widowControl w:val="0"/>
        <w:spacing w:before="17" w:line="232" w:lineRule="auto"/>
        <w:ind w:left="546" w:right="8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Los videos / minutos de las reuniones </w:t>
      </w:r>
      <w:r w:rsidRPr="00397A82">
        <w:rPr>
          <w:rFonts w:ascii="Arial Unicode MS" w:eastAsia="Arial Unicode MS" w:hAnsi="Arial Unicode MS" w:cs="Arial Unicode MS"/>
          <w:lang w:val="es-EC"/>
        </w:rPr>
        <w:t>generales de la PTA se traducirán al español ∙ La PTA estaba trabajando con la Sra. Schrock para comprar protectores de escritorio para cuando los estudiantes regresen a la el regreso a la escuela se ha pospuesto, esto se ha suspendido.</w:t>
      </w:r>
    </w:p>
    <w:p w14:paraId="0000003F" w14:textId="77777777" w:rsidR="00F76BCF" w:rsidRPr="00397A82" w:rsidRDefault="00397A82">
      <w:pPr>
        <w:widowControl w:val="0"/>
        <w:spacing w:before="514" w:line="240" w:lineRule="auto"/>
        <w:ind w:left="13"/>
        <w:rPr>
          <w:b/>
          <w:sz w:val="24"/>
          <w:szCs w:val="24"/>
          <w:lang w:val="es-EC"/>
        </w:rPr>
      </w:pPr>
      <w:r w:rsidRPr="00397A82">
        <w:rPr>
          <w:b/>
          <w:sz w:val="24"/>
          <w:szCs w:val="24"/>
          <w:lang w:val="es-EC"/>
        </w:rPr>
        <w:t>Reporte de la Direc</w:t>
      </w:r>
      <w:r w:rsidRPr="00397A82">
        <w:rPr>
          <w:b/>
          <w:sz w:val="24"/>
          <w:szCs w:val="24"/>
          <w:lang w:val="es-EC"/>
        </w:rPr>
        <w:t>tora</w:t>
      </w:r>
    </w:p>
    <w:p w14:paraId="00000040" w14:textId="77777777" w:rsidR="00F76BCF" w:rsidRPr="00397A82" w:rsidRDefault="00397A82">
      <w:pPr>
        <w:widowControl w:val="0"/>
        <w:spacing w:before="492" w:line="240" w:lineRule="auto"/>
        <w:ind w:left="365"/>
        <w:rPr>
          <w:lang w:val="es-EC"/>
        </w:rPr>
      </w:pPr>
      <w:r w:rsidRPr="00397A82">
        <w:rPr>
          <w:rFonts w:ascii="Noto Sans Symbols" w:eastAsia="Noto Sans Symbols" w:hAnsi="Noto Sans Symbols" w:cs="Noto Sans Symbols"/>
          <w:sz w:val="19"/>
          <w:szCs w:val="19"/>
          <w:lang w:val="es-EC"/>
        </w:rPr>
        <w:t>∙</w:t>
      </w:r>
      <w:r w:rsidRPr="00397A82">
        <w:rPr>
          <w:rFonts w:ascii="Noto Sans Symbols" w:eastAsia="Noto Sans Symbols" w:hAnsi="Noto Sans Symbols" w:cs="Noto Sans Symbols"/>
          <w:sz w:val="19"/>
          <w:szCs w:val="19"/>
          <w:lang w:val="es-EC"/>
        </w:rPr>
        <w:t xml:space="preserve"> </w:t>
      </w:r>
      <w:r w:rsidRPr="00397A82">
        <w:rPr>
          <w:lang w:val="es-EC"/>
        </w:rPr>
        <w:t>Status Quo es una señal de éxito en este momento</w:t>
      </w:r>
    </w:p>
    <w:p w14:paraId="00000041" w14:textId="77777777" w:rsidR="00F76BCF" w:rsidRPr="00397A82" w:rsidRDefault="00397A82">
      <w:pPr>
        <w:widowControl w:val="0"/>
        <w:spacing w:before="492" w:line="240" w:lineRule="auto"/>
        <w:ind w:left="36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Los maestros de LRE están haciendo un trabajo increíble, particularmente al involucrar, desafiar y apoyar a los estudiantes, las familias y entre ellos virtualmente. ¡GRACIAS A TODOS! Familias, por </w:t>
      </w:r>
      <w:r w:rsidRPr="00397A82">
        <w:rPr>
          <w:rFonts w:ascii="Arial Unicode MS" w:eastAsia="Arial Unicode MS" w:hAnsi="Arial Unicode MS" w:cs="Arial Unicode MS"/>
          <w:lang w:val="es-EC"/>
        </w:rPr>
        <w:t>favor mantengan una comunicación abierta con los maestros.</w:t>
      </w:r>
    </w:p>
    <w:p w14:paraId="00000042" w14:textId="77777777" w:rsidR="00F76BCF" w:rsidRPr="00397A82" w:rsidRDefault="00397A82">
      <w:pPr>
        <w:widowControl w:val="0"/>
        <w:spacing w:before="492" w:line="240" w:lineRule="auto"/>
        <w:ind w:left="36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Conferencias de padres y maestros: el liderazgo discutirá fechas más formales de conferencias de padres y maestros; Los miércoles se designaron como un momento para que los padres y maestros se c</w:t>
      </w:r>
      <w:r w:rsidRPr="00397A82">
        <w:rPr>
          <w:rFonts w:ascii="Arial Unicode MS" w:eastAsia="Arial Unicode MS" w:hAnsi="Arial Unicode MS" w:cs="Arial Unicode MS"/>
          <w:lang w:val="es-EC"/>
        </w:rPr>
        <w:t>onectaran, pero trabajarán para averiguarlo.</w:t>
      </w:r>
    </w:p>
    <w:p w14:paraId="00000043" w14:textId="77777777" w:rsidR="00F76BCF" w:rsidRPr="00397A82" w:rsidRDefault="00397A82">
      <w:pPr>
        <w:widowControl w:val="0"/>
        <w:spacing w:before="492" w:line="240" w:lineRule="auto"/>
        <w:ind w:left="36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Semana de Black Lives Matter - ¡Esta semana! Únase a los anuncios matutinos y a la Conferencia Black Lives Matters (en todo el condado) el jueves</w:t>
      </w:r>
    </w:p>
    <w:p w14:paraId="00000044" w14:textId="77777777" w:rsidR="00F76BCF" w:rsidRPr="00397A82" w:rsidRDefault="00397A82">
      <w:pPr>
        <w:widowControl w:val="0"/>
        <w:spacing w:before="492" w:line="240" w:lineRule="auto"/>
        <w:ind w:left="365"/>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El Comité de Alfabetización está planeando y trabajando en la</w:t>
      </w:r>
      <w:r w:rsidRPr="00397A82">
        <w:rPr>
          <w:rFonts w:ascii="Arial Unicode MS" w:eastAsia="Arial Unicode MS" w:hAnsi="Arial Unicode MS" w:cs="Arial Unicode MS"/>
          <w:lang w:val="es-EC"/>
        </w:rPr>
        <w:t xml:space="preserve"> próxima Noche de Alfabetización Virtual el 10 de diciembre a las 6:00 pm</w:t>
      </w:r>
    </w:p>
    <w:p w14:paraId="00000045" w14:textId="77777777" w:rsidR="00F76BCF" w:rsidRPr="00397A82" w:rsidRDefault="00397A82">
      <w:pPr>
        <w:widowControl w:val="0"/>
        <w:spacing w:before="492" w:line="240" w:lineRule="auto"/>
        <w:ind w:left="365"/>
        <w:rPr>
          <w:lang w:val="es-EC"/>
        </w:rPr>
      </w:pPr>
      <w:r w:rsidRPr="00397A82">
        <w:rPr>
          <w:rFonts w:ascii="Arial Unicode MS" w:eastAsia="Arial Unicode MS" w:hAnsi="Arial Unicode MS" w:cs="Arial Unicode MS"/>
          <w:lang w:val="es-EC"/>
        </w:rPr>
        <w:lastRenderedPageBreak/>
        <w:t>∙</w:t>
      </w:r>
      <w:r w:rsidRPr="00397A82">
        <w:rPr>
          <w:rFonts w:ascii="Arial Unicode MS" w:eastAsia="Arial Unicode MS" w:hAnsi="Arial Unicode MS" w:cs="Arial Unicode MS"/>
          <w:lang w:val="es-EC"/>
        </w:rPr>
        <w:t xml:space="preserve"> Muy entusiasmado con las nuevas ventanas operativas y la revisión completa del sistema HVAC</w:t>
      </w:r>
    </w:p>
    <w:p w14:paraId="00000046" w14:textId="77777777" w:rsidR="00F76BCF" w:rsidRPr="00397A82" w:rsidRDefault="00397A82">
      <w:pPr>
        <w:widowControl w:val="0"/>
        <w:spacing w:before="488" w:line="240" w:lineRule="auto"/>
        <w:ind w:left="18"/>
        <w:rPr>
          <w:b/>
          <w:color w:val="04850C"/>
          <w:sz w:val="31"/>
          <w:szCs w:val="31"/>
          <w:lang w:val="es-EC"/>
        </w:rPr>
      </w:pPr>
      <w:r w:rsidRPr="00397A82">
        <w:rPr>
          <w:b/>
          <w:color w:val="04850C"/>
          <w:sz w:val="31"/>
          <w:szCs w:val="31"/>
          <w:lang w:val="es-EC"/>
        </w:rPr>
        <w:t>Próximos eventos / actividades *</w:t>
      </w:r>
    </w:p>
    <w:p w14:paraId="00000047" w14:textId="77777777" w:rsidR="00F76BCF" w:rsidRPr="00397A82" w:rsidRDefault="00F76BCF">
      <w:pPr>
        <w:widowControl w:val="0"/>
        <w:spacing w:line="240" w:lineRule="auto"/>
        <w:ind w:left="2162"/>
        <w:rPr>
          <w:b/>
          <w:sz w:val="24"/>
          <w:szCs w:val="24"/>
          <w:lang w:val="es-EC"/>
        </w:rPr>
      </w:pPr>
    </w:p>
    <w:p w14:paraId="00000048" w14:textId="77777777" w:rsidR="00F76BCF" w:rsidRPr="00397A82" w:rsidRDefault="00397A82">
      <w:pPr>
        <w:widowControl w:val="0"/>
        <w:spacing w:line="240" w:lineRule="auto"/>
        <w:ind w:left="2"/>
        <w:rPr>
          <w:b/>
          <w:sz w:val="24"/>
          <w:szCs w:val="24"/>
          <w:lang w:val="es-EC"/>
        </w:rPr>
      </w:pPr>
      <w:r w:rsidRPr="00397A82">
        <w:rPr>
          <w:b/>
          <w:sz w:val="24"/>
          <w:szCs w:val="24"/>
          <w:lang w:val="es-EC"/>
        </w:rPr>
        <w:t>Noviembre</w:t>
      </w:r>
    </w:p>
    <w:p w14:paraId="00000049" w14:textId="77777777" w:rsidR="00F76BCF" w:rsidRPr="00397A82" w:rsidRDefault="00397A82">
      <w:pPr>
        <w:widowControl w:val="0"/>
        <w:spacing w:line="240" w:lineRule="auto"/>
        <w:ind w:left="2"/>
        <w:rPr>
          <w:sz w:val="20"/>
          <w:szCs w:val="20"/>
          <w:lang w:val="es-EC"/>
        </w:rPr>
      </w:pPr>
      <w:r w:rsidRPr="00397A82">
        <w:rPr>
          <w:rFonts w:ascii="Arial Unicode MS" w:eastAsia="Arial Unicode MS" w:hAnsi="Arial Unicode MS" w:cs="Arial Unicode MS"/>
          <w:sz w:val="20"/>
          <w:szCs w:val="20"/>
          <w:lang w:val="es-EC"/>
        </w:rPr>
        <w:t>∙</w:t>
      </w:r>
      <w:r w:rsidRPr="00397A82">
        <w:rPr>
          <w:rFonts w:ascii="Arial Unicode MS" w:eastAsia="Arial Unicode MS" w:hAnsi="Arial Unicode MS" w:cs="Arial Unicode MS"/>
          <w:sz w:val="20"/>
          <w:szCs w:val="20"/>
          <w:lang w:val="es-EC"/>
        </w:rPr>
        <w:t xml:space="preserve"> Feria del Libro - 6 al 19</w:t>
      </w:r>
    </w:p>
    <w:p w14:paraId="0000004A" w14:textId="77777777" w:rsidR="00F76BCF" w:rsidRPr="00397A82" w:rsidRDefault="00397A82">
      <w:pPr>
        <w:widowControl w:val="0"/>
        <w:spacing w:line="240" w:lineRule="auto"/>
        <w:ind w:left="2"/>
        <w:rPr>
          <w:sz w:val="20"/>
          <w:szCs w:val="20"/>
          <w:lang w:val="es-EC"/>
        </w:rPr>
      </w:pPr>
      <w:r w:rsidRPr="00397A82">
        <w:rPr>
          <w:rFonts w:ascii="Arial Unicode MS" w:eastAsia="Arial Unicode MS" w:hAnsi="Arial Unicode MS" w:cs="Arial Unicode MS"/>
          <w:sz w:val="20"/>
          <w:szCs w:val="20"/>
          <w:lang w:val="es-EC"/>
        </w:rPr>
        <w:t>∙</w:t>
      </w:r>
      <w:r w:rsidRPr="00397A82">
        <w:rPr>
          <w:rFonts w:ascii="Arial Unicode MS" w:eastAsia="Arial Unicode MS" w:hAnsi="Arial Unicode MS" w:cs="Arial Unicode MS"/>
          <w:sz w:val="20"/>
          <w:szCs w:val="20"/>
          <w:lang w:val="es-EC"/>
        </w:rPr>
        <w:t xml:space="preserve"> Colecta de sum</w:t>
      </w:r>
      <w:r w:rsidRPr="00397A82">
        <w:rPr>
          <w:rFonts w:ascii="Arial Unicode MS" w:eastAsia="Arial Unicode MS" w:hAnsi="Arial Unicode MS" w:cs="Arial Unicode MS"/>
          <w:sz w:val="20"/>
          <w:szCs w:val="20"/>
          <w:lang w:val="es-EC"/>
        </w:rPr>
        <w:t>inistros para el armario de cuidado: 10-12 y 16-19 (productos no perecederos, útiles escolares, artículos para el hogar y artículos personales)</w:t>
      </w:r>
    </w:p>
    <w:p w14:paraId="0000004B" w14:textId="77777777" w:rsidR="00F76BCF" w:rsidRPr="00397A82" w:rsidRDefault="00397A82">
      <w:pPr>
        <w:widowControl w:val="0"/>
        <w:spacing w:line="240" w:lineRule="auto"/>
        <w:ind w:left="2"/>
        <w:rPr>
          <w:sz w:val="20"/>
          <w:szCs w:val="20"/>
          <w:lang w:val="es-EC"/>
        </w:rPr>
      </w:pPr>
      <w:r w:rsidRPr="00397A82">
        <w:rPr>
          <w:rFonts w:ascii="Arial Unicode MS" w:eastAsia="Arial Unicode MS" w:hAnsi="Arial Unicode MS" w:cs="Arial Unicode MS"/>
          <w:sz w:val="20"/>
          <w:szCs w:val="20"/>
          <w:lang w:val="es-EC"/>
        </w:rPr>
        <w:t>∙</w:t>
      </w:r>
      <w:r w:rsidRPr="00397A82">
        <w:rPr>
          <w:rFonts w:ascii="Arial Unicode MS" w:eastAsia="Arial Unicode MS" w:hAnsi="Arial Unicode MS" w:cs="Arial Unicode MS"/>
          <w:sz w:val="20"/>
          <w:szCs w:val="20"/>
          <w:lang w:val="es-EC"/>
        </w:rPr>
        <w:t xml:space="preserve"> Actividad de búsqueda del tesoro para estudiantes: ¡más información por venir!</w:t>
      </w:r>
    </w:p>
    <w:p w14:paraId="0000004C" w14:textId="77777777" w:rsidR="00F76BCF" w:rsidRPr="00397A82" w:rsidRDefault="00397A82">
      <w:pPr>
        <w:widowControl w:val="0"/>
        <w:spacing w:line="240" w:lineRule="auto"/>
        <w:ind w:left="2"/>
        <w:rPr>
          <w:sz w:val="20"/>
          <w:szCs w:val="20"/>
          <w:lang w:val="es-EC"/>
        </w:rPr>
      </w:pPr>
      <w:r w:rsidRPr="00397A82">
        <w:rPr>
          <w:rFonts w:ascii="Arial Unicode MS" w:eastAsia="Arial Unicode MS" w:hAnsi="Arial Unicode MS" w:cs="Arial Unicode MS"/>
          <w:sz w:val="20"/>
          <w:szCs w:val="20"/>
          <w:lang w:val="es-EC"/>
        </w:rPr>
        <w:t>∙</w:t>
      </w:r>
      <w:r w:rsidRPr="00397A82">
        <w:rPr>
          <w:rFonts w:ascii="Arial Unicode MS" w:eastAsia="Arial Unicode MS" w:hAnsi="Arial Unicode MS" w:cs="Arial Unicode MS"/>
          <w:sz w:val="20"/>
          <w:szCs w:val="20"/>
          <w:lang w:val="es-EC"/>
        </w:rPr>
        <w:t xml:space="preserve"> Video de agradecimiento del maestro: envíe el video de su hijo antes del miércoles 18 ∙ Reciclaje de bolsas de plástico y películas; pronto habrá más detalles</w:t>
      </w:r>
    </w:p>
    <w:p w14:paraId="0000004D" w14:textId="77777777" w:rsidR="00F76BCF" w:rsidRPr="00397A82" w:rsidRDefault="00397A82">
      <w:pPr>
        <w:widowControl w:val="0"/>
        <w:spacing w:line="240" w:lineRule="auto"/>
        <w:ind w:left="2"/>
        <w:rPr>
          <w:b/>
          <w:sz w:val="24"/>
          <w:szCs w:val="24"/>
          <w:lang w:val="es-EC"/>
        </w:rPr>
      </w:pPr>
      <w:r w:rsidRPr="00397A82">
        <w:rPr>
          <w:b/>
          <w:sz w:val="24"/>
          <w:szCs w:val="24"/>
          <w:lang w:val="es-EC"/>
        </w:rPr>
        <w:t>Diciembre</w:t>
      </w:r>
    </w:p>
    <w:p w14:paraId="0000004E" w14:textId="77777777" w:rsidR="00F76BCF" w:rsidRPr="00397A82" w:rsidRDefault="00397A82">
      <w:pPr>
        <w:widowControl w:val="0"/>
        <w:spacing w:line="240" w:lineRule="auto"/>
        <w:ind w:left="2"/>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Al</w:t>
      </w:r>
      <w:r w:rsidRPr="00397A82">
        <w:rPr>
          <w:rFonts w:ascii="Arial Unicode MS" w:eastAsia="Arial Unicode MS" w:hAnsi="Arial Unicode MS" w:cs="Arial Unicode MS"/>
          <w:lang w:val="es-EC"/>
        </w:rPr>
        <w:t>cance para ciudadanos de la tercera edad: estudiantes que se conectan con personas de nuestra comunidad durante las vacaciones; háganos saber si tiene ideas o conexiones con algún local</w:t>
      </w:r>
    </w:p>
    <w:p w14:paraId="0000004F" w14:textId="77777777" w:rsidR="00F76BCF" w:rsidRPr="00397A82" w:rsidRDefault="00397A82">
      <w:pPr>
        <w:widowControl w:val="0"/>
        <w:spacing w:line="240" w:lineRule="auto"/>
        <w:ind w:left="2"/>
        <w:rPr>
          <w:lang w:val="es-EC"/>
        </w:rPr>
      </w:pPr>
      <w:r w:rsidRPr="00397A82">
        <w:rPr>
          <w:lang w:val="es-EC"/>
        </w:rPr>
        <w:t>organizaciones</w:t>
      </w:r>
    </w:p>
    <w:p w14:paraId="00000050" w14:textId="77777777" w:rsidR="00F76BCF" w:rsidRPr="00397A82" w:rsidRDefault="00397A82">
      <w:pPr>
        <w:widowControl w:val="0"/>
        <w:spacing w:line="240" w:lineRule="auto"/>
        <w:ind w:left="2"/>
        <w:rPr>
          <w:lang w:val="es-EC"/>
        </w:rPr>
      </w:pPr>
      <w:r w:rsidRPr="00397A82">
        <w:rPr>
          <w:rFonts w:ascii="Arial Unicode MS" w:eastAsia="Arial Unicode MS" w:hAnsi="Arial Unicode MS" w:cs="Arial Unicode MS"/>
          <w:lang w:val="es-EC"/>
        </w:rPr>
        <w:t>∙</w:t>
      </w:r>
      <w:r w:rsidRPr="00397A82">
        <w:rPr>
          <w:rFonts w:ascii="Arial Unicode MS" w:eastAsia="Arial Unicode MS" w:hAnsi="Arial Unicode MS" w:cs="Arial Unicode MS"/>
          <w:lang w:val="es-EC"/>
        </w:rPr>
        <w:t xml:space="preserve"> Winter Craft para niños: recogida en la acera en la escuela; fechas para seguir</w:t>
      </w:r>
    </w:p>
    <w:p w14:paraId="00000051" w14:textId="77777777" w:rsidR="00F76BCF" w:rsidRPr="00397A82" w:rsidRDefault="00397A82">
      <w:pPr>
        <w:widowControl w:val="0"/>
        <w:spacing w:line="240" w:lineRule="auto"/>
        <w:ind w:left="2"/>
        <w:rPr>
          <w:lang w:val="es-EC"/>
        </w:rPr>
      </w:pPr>
      <w:r w:rsidRPr="00397A82">
        <w:rPr>
          <w:lang w:val="es-EC"/>
        </w:rPr>
        <w:t>o Los miembros del personal extrañan a los niños, por lo que puede haber una sorpresa fea.</w:t>
      </w:r>
    </w:p>
    <w:p w14:paraId="00000052" w14:textId="77777777" w:rsidR="00F76BCF" w:rsidRPr="00397A82" w:rsidRDefault="00397A82">
      <w:pPr>
        <w:widowControl w:val="0"/>
        <w:spacing w:line="240" w:lineRule="auto"/>
        <w:ind w:left="2"/>
        <w:rPr>
          <w:lang w:val="es-EC"/>
        </w:rPr>
      </w:pPr>
      <w:r w:rsidRPr="00397A82">
        <w:rPr>
          <w:lang w:val="es-EC"/>
        </w:rPr>
        <w:t>concurso de suéteres en este momento, también</w:t>
      </w:r>
    </w:p>
    <w:p w14:paraId="00000053" w14:textId="77777777" w:rsidR="00F76BCF" w:rsidRPr="00397A82" w:rsidRDefault="00F76BCF">
      <w:pPr>
        <w:widowControl w:val="0"/>
        <w:spacing w:line="240" w:lineRule="auto"/>
        <w:ind w:left="2162"/>
        <w:rPr>
          <w:b/>
          <w:sz w:val="24"/>
          <w:szCs w:val="24"/>
          <w:lang w:val="es-EC"/>
        </w:rPr>
      </w:pPr>
    </w:p>
    <w:p w14:paraId="00000054" w14:textId="77777777" w:rsidR="00F76BCF" w:rsidRPr="00397A82" w:rsidRDefault="00397A82">
      <w:pPr>
        <w:widowControl w:val="0"/>
        <w:spacing w:before="366" w:line="240" w:lineRule="auto"/>
        <w:ind w:left="721"/>
        <w:rPr>
          <w:b/>
          <w:sz w:val="24"/>
          <w:szCs w:val="24"/>
          <w:lang w:val="es-EC"/>
        </w:rPr>
      </w:pPr>
      <w:r w:rsidRPr="00397A82">
        <w:rPr>
          <w:b/>
          <w:sz w:val="24"/>
          <w:szCs w:val="24"/>
          <w:lang w:val="es-EC"/>
        </w:rPr>
        <w:t xml:space="preserve">*vea el calendario del PTA </w:t>
      </w:r>
    </w:p>
    <w:p w14:paraId="00000055" w14:textId="77777777" w:rsidR="00F76BCF" w:rsidRPr="00397A82" w:rsidRDefault="00397A82">
      <w:pPr>
        <w:widowControl w:val="0"/>
        <w:spacing w:before="118" w:line="240" w:lineRule="auto"/>
        <w:ind w:left="9"/>
        <w:rPr>
          <w:color w:val="1155CC"/>
          <w:lang w:val="es-EC"/>
        </w:rPr>
      </w:pPr>
      <w:r w:rsidRPr="00397A82">
        <w:rPr>
          <w:color w:val="1155CC"/>
          <w:u w:val="single"/>
          <w:lang w:val="es-EC"/>
        </w:rPr>
        <w:t>https://</w:t>
      </w:r>
      <w:r w:rsidRPr="00397A82">
        <w:rPr>
          <w:color w:val="1155CC"/>
          <w:u w:val="single"/>
          <w:lang w:val="es-EC"/>
        </w:rPr>
        <w:t>www.laurelridgeelementary.com/calendar</w:t>
      </w:r>
      <w:r w:rsidRPr="00397A82">
        <w:rPr>
          <w:color w:val="1155CC"/>
          <w:lang w:val="es-EC"/>
        </w:rPr>
        <w:t xml:space="preserve"> </w:t>
      </w:r>
    </w:p>
    <w:p w14:paraId="00000056" w14:textId="77777777" w:rsidR="00F76BCF" w:rsidRPr="00397A82" w:rsidRDefault="00397A82">
      <w:pPr>
        <w:widowControl w:val="0"/>
        <w:spacing w:before="507" w:line="240" w:lineRule="auto"/>
        <w:ind w:left="1"/>
        <w:rPr>
          <w:b/>
          <w:color w:val="04850C"/>
          <w:sz w:val="28"/>
          <w:szCs w:val="28"/>
          <w:lang w:val="es-EC"/>
        </w:rPr>
      </w:pPr>
      <w:r w:rsidRPr="00397A82">
        <w:rPr>
          <w:b/>
          <w:color w:val="04850C"/>
          <w:sz w:val="28"/>
          <w:szCs w:val="28"/>
          <w:lang w:val="es-EC"/>
        </w:rPr>
        <w:t>Finalización de la reunión</w:t>
      </w:r>
    </w:p>
    <w:p w14:paraId="00000057" w14:textId="77777777" w:rsidR="00F76BCF" w:rsidRPr="00397A82" w:rsidRDefault="00397A82">
      <w:pPr>
        <w:widowControl w:val="0"/>
        <w:spacing w:before="118" w:line="240" w:lineRule="auto"/>
        <w:ind w:left="365"/>
        <w:rPr>
          <w:lang w:val="es-EC"/>
        </w:rPr>
      </w:pPr>
      <w:r w:rsidRPr="00397A82">
        <w:rPr>
          <w:rFonts w:ascii="Noto Sans Symbols" w:eastAsia="Noto Sans Symbols" w:hAnsi="Noto Sans Symbols" w:cs="Noto Sans Symbols"/>
          <w:sz w:val="19"/>
          <w:szCs w:val="19"/>
          <w:lang w:val="es-EC"/>
        </w:rPr>
        <w:t>∙</w:t>
      </w:r>
      <w:r w:rsidRPr="00397A82">
        <w:rPr>
          <w:rFonts w:ascii="Noto Sans Symbols" w:eastAsia="Noto Sans Symbols" w:hAnsi="Noto Sans Symbols" w:cs="Noto Sans Symbols"/>
          <w:sz w:val="19"/>
          <w:szCs w:val="19"/>
          <w:u w:val="single"/>
          <w:lang w:val="es-EC"/>
        </w:rPr>
        <w:t xml:space="preserve"> </w:t>
      </w:r>
      <w:r w:rsidRPr="00397A82">
        <w:rPr>
          <w:u w:val="single"/>
          <w:lang w:val="es-EC"/>
        </w:rPr>
        <w:t xml:space="preserve">Sarah Smith </w:t>
      </w:r>
      <w:r w:rsidRPr="00397A82">
        <w:rPr>
          <w:lang w:val="es-EC"/>
        </w:rPr>
        <w:t>movio la moción para terminar la reunión</w:t>
      </w:r>
    </w:p>
    <w:p w14:paraId="00000058" w14:textId="77777777" w:rsidR="00F76BCF" w:rsidRPr="00397A82" w:rsidRDefault="00397A82">
      <w:pPr>
        <w:widowControl w:val="0"/>
        <w:spacing w:before="114" w:line="240" w:lineRule="auto"/>
        <w:ind w:left="365"/>
        <w:rPr>
          <w:lang w:val="es-EC"/>
        </w:rPr>
      </w:pPr>
      <w:r w:rsidRPr="00397A82">
        <w:rPr>
          <w:rFonts w:ascii="Noto Sans Symbols" w:eastAsia="Noto Sans Symbols" w:hAnsi="Noto Sans Symbols" w:cs="Noto Sans Symbols"/>
          <w:sz w:val="19"/>
          <w:szCs w:val="19"/>
          <w:lang w:val="es-EC"/>
        </w:rPr>
        <w:t>∙</w:t>
      </w:r>
      <w:r w:rsidRPr="00397A82">
        <w:rPr>
          <w:rFonts w:ascii="Noto Sans Symbols" w:eastAsia="Noto Sans Symbols" w:hAnsi="Noto Sans Symbols" w:cs="Noto Sans Symbols"/>
          <w:sz w:val="19"/>
          <w:szCs w:val="19"/>
          <w:u w:val="single"/>
          <w:lang w:val="es-EC"/>
        </w:rPr>
        <w:t xml:space="preserve"> </w:t>
      </w:r>
      <w:r w:rsidRPr="00397A82">
        <w:rPr>
          <w:u w:val="single"/>
          <w:lang w:val="es-EC"/>
        </w:rPr>
        <w:t xml:space="preserve">Whitney McGinness </w:t>
      </w:r>
      <w:r w:rsidRPr="00397A82">
        <w:rPr>
          <w:lang w:val="es-EC"/>
        </w:rPr>
        <w:t xml:space="preserve">secondo la mocion. </w:t>
      </w:r>
    </w:p>
    <w:p w14:paraId="00000059" w14:textId="77777777" w:rsidR="00F76BCF" w:rsidRPr="00397A82" w:rsidRDefault="00397A82">
      <w:pPr>
        <w:widowControl w:val="0"/>
        <w:spacing w:before="114" w:line="240" w:lineRule="auto"/>
        <w:ind w:left="365"/>
        <w:rPr>
          <w:lang w:val="es-EC"/>
        </w:rPr>
      </w:pPr>
      <w:r w:rsidRPr="00397A82">
        <w:rPr>
          <w:rFonts w:ascii="Noto Sans Symbols" w:eastAsia="Noto Sans Symbols" w:hAnsi="Noto Sans Symbols" w:cs="Noto Sans Symbols"/>
          <w:sz w:val="19"/>
          <w:szCs w:val="19"/>
          <w:lang w:val="es-EC"/>
        </w:rPr>
        <w:t>∙</w:t>
      </w:r>
      <w:r w:rsidRPr="00397A82">
        <w:rPr>
          <w:rFonts w:ascii="Noto Sans Symbols" w:eastAsia="Noto Sans Symbols" w:hAnsi="Noto Sans Symbols" w:cs="Noto Sans Symbols"/>
          <w:sz w:val="19"/>
          <w:szCs w:val="19"/>
          <w:lang w:val="es-EC"/>
        </w:rPr>
        <w:t xml:space="preserve"> </w:t>
      </w:r>
      <w:r w:rsidRPr="00397A82">
        <w:rPr>
          <w:lang w:val="es-EC"/>
        </w:rPr>
        <w:t xml:space="preserve">La reunión terminó a las </w:t>
      </w:r>
      <w:r w:rsidRPr="00397A82">
        <w:rPr>
          <w:u w:val="single"/>
          <w:lang w:val="es-EC"/>
        </w:rPr>
        <w:t xml:space="preserve">7:32 </w:t>
      </w:r>
      <w:r w:rsidRPr="00397A82">
        <w:rPr>
          <w:lang w:val="es-EC"/>
        </w:rPr>
        <w:t>pm.</w:t>
      </w:r>
    </w:p>
    <w:p w14:paraId="0000005A" w14:textId="77777777" w:rsidR="00F76BCF" w:rsidRPr="00397A82" w:rsidRDefault="00F76BCF">
      <w:pPr>
        <w:rPr>
          <w:lang w:val="es-EC"/>
        </w:rPr>
      </w:pPr>
    </w:p>
    <w:sectPr w:rsidR="00F76BCF" w:rsidRPr="00397A8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3NLEwMzY2NLIwNzRT0lEKTi0uzszPAykwrAUAbIKD0CwAAAA="/>
  </w:docVars>
  <w:rsids>
    <w:rsidRoot w:val="00F76BCF"/>
    <w:rsid w:val="00397A82"/>
    <w:rsid w:val="00F76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BC2DCC-4924-48D3-9209-FD8EB0157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10</Words>
  <Characters>9751</Characters>
  <Application>Microsoft Office Word</Application>
  <DocSecurity>0</DocSecurity>
  <Lines>81</Lines>
  <Paragraphs>22</Paragraphs>
  <ScaleCrop>false</ScaleCrop>
  <Company>Emory University</Company>
  <LinksUpToDate>false</LinksUpToDate>
  <CharactersWithSpaces>1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la, Maria G.</dc:creator>
  <cp:lastModifiedBy>Davila, Maria G.</cp:lastModifiedBy>
  <cp:revision>2</cp:revision>
  <dcterms:created xsi:type="dcterms:W3CDTF">2021-01-22T13:14:00Z</dcterms:created>
  <dcterms:modified xsi:type="dcterms:W3CDTF">2021-01-22T13:14:00Z</dcterms:modified>
</cp:coreProperties>
</file>